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37FDF6" w14:textId="440078B6" w:rsidR="008027A1" w:rsidRDefault="00616002" w:rsidP="00A73BB3">
      <w:pPr>
        <w:tabs>
          <w:tab w:val="left" w:pos="1110"/>
        </w:tabs>
        <w:spacing w:after="0" w:line="240" w:lineRule="auto"/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EndNote </w:t>
      </w:r>
      <w:r w:rsidR="0063136E" w:rsidRPr="00F010E9">
        <w:rPr>
          <w:b/>
          <w:sz w:val="28"/>
          <w:szCs w:val="28"/>
          <w:lang w:val="en-US"/>
        </w:rPr>
        <w:t>SOFTWARE</w:t>
      </w:r>
      <w:r w:rsidR="009F159E" w:rsidRPr="00F010E9">
        <w:rPr>
          <w:b/>
          <w:sz w:val="28"/>
          <w:szCs w:val="28"/>
          <w:lang w:val="en-US"/>
        </w:rPr>
        <w:t xml:space="preserve"> </w:t>
      </w:r>
      <w:r w:rsidR="006D50DE">
        <w:rPr>
          <w:b/>
          <w:sz w:val="28"/>
          <w:szCs w:val="28"/>
          <w:lang w:val="en-US"/>
        </w:rPr>
        <w:t>REQUEST</w:t>
      </w:r>
      <w:r w:rsidR="003E199F" w:rsidRPr="00F010E9">
        <w:rPr>
          <w:b/>
          <w:sz w:val="28"/>
          <w:szCs w:val="28"/>
          <w:lang w:val="en-US"/>
        </w:rPr>
        <w:t xml:space="preserve"> FORM</w:t>
      </w:r>
    </w:p>
    <w:p w14:paraId="343296DA" w14:textId="77777777" w:rsidR="00F51585" w:rsidRPr="00F010E9" w:rsidRDefault="00F51585" w:rsidP="00C657BE">
      <w:pPr>
        <w:tabs>
          <w:tab w:val="left" w:pos="1110"/>
        </w:tabs>
        <w:spacing w:after="0" w:line="240" w:lineRule="auto"/>
        <w:jc w:val="center"/>
        <w:rPr>
          <w:b/>
          <w:sz w:val="28"/>
          <w:szCs w:val="28"/>
          <w:lang w:val="en-US"/>
        </w:rPr>
      </w:pPr>
    </w:p>
    <w:p w14:paraId="3B3D9538" w14:textId="4C8E58DB" w:rsidR="003842F8" w:rsidRPr="009871E5" w:rsidRDefault="006D50DE" w:rsidP="00127636">
      <w:p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  <w:r>
        <w:rPr>
          <w:szCs w:val="20"/>
          <w:lang w:val="en-US"/>
        </w:rPr>
        <w:t>Student ID</w:t>
      </w:r>
      <w:r>
        <w:rPr>
          <w:szCs w:val="20"/>
          <w:lang w:val="en-US"/>
        </w:rPr>
        <w:tab/>
      </w:r>
      <w:r w:rsidR="00FB1CF0" w:rsidRPr="009871E5">
        <w:rPr>
          <w:szCs w:val="20"/>
          <w:lang w:val="en-US"/>
        </w:rPr>
        <w:tab/>
      </w:r>
      <w:r w:rsidR="003E199F" w:rsidRPr="009871E5">
        <w:rPr>
          <w:szCs w:val="20"/>
          <w:lang w:val="en-US"/>
        </w:rPr>
        <w:t xml:space="preserve">: </w:t>
      </w:r>
      <w:r w:rsidR="00C36AC9" w:rsidRPr="009871E5">
        <w:rPr>
          <w:szCs w:val="20"/>
          <w:lang w:val="en-US"/>
        </w:rPr>
        <w:t xml:space="preserve">  </w:t>
      </w:r>
      <w:r w:rsidR="003E199F" w:rsidRPr="009871E5">
        <w:rPr>
          <w:szCs w:val="20"/>
          <w:lang w:val="en-US"/>
        </w:rPr>
        <w:t>____</w:t>
      </w:r>
      <w:r w:rsidR="00F703B0" w:rsidRPr="009871E5">
        <w:rPr>
          <w:szCs w:val="20"/>
          <w:lang w:val="en-US"/>
        </w:rPr>
        <w:t>_</w:t>
      </w:r>
      <w:r w:rsidR="001457B6" w:rsidRPr="009871E5">
        <w:rPr>
          <w:szCs w:val="20"/>
          <w:lang w:val="en-US"/>
        </w:rPr>
        <w:t>___</w:t>
      </w:r>
      <w:r w:rsidR="00FB1CF0" w:rsidRPr="009871E5">
        <w:rPr>
          <w:szCs w:val="20"/>
          <w:lang w:val="en-US"/>
        </w:rPr>
        <w:t>______</w:t>
      </w:r>
      <w:r w:rsidR="00F703B0" w:rsidRPr="009871E5">
        <w:rPr>
          <w:szCs w:val="20"/>
          <w:lang w:val="en-US"/>
        </w:rPr>
        <w:t xml:space="preserve"> </w:t>
      </w:r>
      <w:r w:rsidR="00FB1CF0" w:rsidRPr="009871E5">
        <w:rPr>
          <w:szCs w:val="20"/>
          <w:lang w:val="en-US"/>
        </w:rPr>
        <w:tab/>
      </w:r>
      <w:r>
        <w:rPr>
          <w:szCs w:val="20"/>
          <w:lang w:val="en-US"/>
        </w:rPr>
        <w:t>Student Full Name</w:t>
      </w:r>
      <w:r w:rsidR="00FB1CF0" w:rsidRPr="009871E5">
        <w:rPr>
          <w:szCs w:val="20"/>
          <w:lang w:val="en-US"/>
        </w:rPr>
        <w:tab/>
      </w:r>
      <w:r w:rsidR="003E199F" w:rsidRPr="009871E5">
        <w:rPr>
          <w:szCs w:val="20"/>
          <w:lang w:val="en-US"/>
        </w:rPr>
        <w:t>: ___________</w:t>
      </w:r>
      <w:r w:rsidR="00FB1CF0" w:rsidRPr="009871E5">
        <w:rPr>
          <w:szCs w:val="20"/>
          <w:lang w:val="en-US"/>
        </w:rPr>
        <w:t>_</w:t>
      </w:r>
      <w:r>
        <w:rPr>
          <w:szCs w:val="20"/>
          <w:lang w:val="en-US"/>
        </w:rPr>
        <w:t>______</w:t>
      </w:r>
      <w:r w:rsidR="003842F8" w:rsidRPr="009871E5">
        <w:rPr>
          <w:szCs w:val="20"/>
          <w:lang w:val="en-US"/>
        </w:rPr>
        <w:t>__________</w:t>
      </w:r>
      <w:r w:rsidR="00B70E08" w:rsidRPr="009871E5">
        <w:rPr>
          <w:szCs w:val="20"/>
          <w:lang w:val="en-US"/>
        </w:rPr>
        <w:t>_______</w:t>
      </w:r>
      <w:r w:rsidR="003842F8" w:rsidRPr="009871E5">
        <w:rPr>
          <w:szCs w:val="20"/>
          <w:lang w:val="en-US"/>
        </w:rPr>
        <w:t xml:space="preserve">              </w:t>
      </w:r>
    </w:p>
    <w:p w14:paraId="41FDC440" w14:textId="77777777" w:rsidR="00616002" w:rsidRDefault="00616002" w:rsidP="00127636">
      <w:p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</w:p>
    <w:p w14:paraId="44924FE6" w14:textId="5F650856" w:rsidR="00F703B0" w:rsidRDefault="006D50DE" w:rsidP="00127636">
      <w:p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  <w:bookmarkStart w:id="0" w:name="_GoBack"/>
      <w:bookmarkEnd w:id="0"/>
      <w:r>
        <w:rPr>
          <w:szCs w:val="20"/>
          <w:lang w:val="en-US"/>
        </w:rPr>
        <w:t>College</w:t>
      </w:r>
      <w:r w:rsidR="00FB1CF0" w:rsidRPr="009871E5">
        <w:rPr>
          <w:szCs w:val="20"/>
          <w:lang w:val="en-US"/>
        </w:rPr>
        <w:tab/>
      </w:r>
      <w:r w:rsidR="00FB1CF0" w:rsidRPr="009871E5">
        <w:rPr>
          <w:szCs w:val="20"/>
          <w:lang w:val="en-US"/>
        </w:rPr>
        <w:tab/>
      </w:r>
      <w:r w:rsidR="003842F8" w:rsidRPr="009871E5">
        <w:rPr>
          <w:szCs w:val="20"/>
          <w:lang w:val="en-US"/>
        </w:rPr>
        <w:t>:</w:t>
      </w:r>
      <w:r w:rsidR="00FB1CF0" w:rsidRPr="009871E5">
        <w:rPr>
          <w:szCs w:val="20"/>
          <w:lang w:val="en-US"/>
        </w:rPr>
        <w:t xml:space="preserve">  </w:t>
      </w:r>
      <w:r w:rsidR="003842F8" w:rsidRPr="009871E5">
        <w:rPr>
          <w:szCs w:val="20"/>
          <w:lang w:val="en-US"/>
        </w:rPr>
        <w:t xml:space="preserve"> ______________    </w:t>
      </w:r>
      <w:r w:rsidR="00C657BE" w:rsidRPr="009871E5">
        <w:rPr>
          <w:szCs w:val="20"/>
          <w:lang w:val="en-US"/>
        </w:rPr>
        <w:tab/>
      </w:r>
      <w:r>
        <w:rPr>
          <w:szCs w:val="20"/>
          <w:lang w:val="en-US"/>
        </w:rPr>
        <w:t>Programme</w:t>
      </w:r>
      <w:r>
        <w:rPr>
          <w:szCs w:val="20"/>
          <w:lang w:val="en-US"/>
        </w:rPr>
        <w:tab/>
      </w:r>
      <w:r w:rsidR="00FB1CF0" w:rsidRPr="009871E5">
        <w:rPr>
          <w:szCs w:val="20"/>
          <w:lang w:val="en-US"/>
        </w:rPr>
        <w:tab/>
      </w:r>
      <w:r w:rsidR="003842F8" w:rsidRPr="009871E5">
        <w:rPr>
          <w:szCs w:val="20"/>
          <w:lang w:val="en-US"/>
        </w:rPr>
        <w:t>: _____</w:t>
      </w:r>
      <w:r w:rsidR="001457B6" w:rsidRPr="009871E5">
        <w:rPr>
          <w:szCs w:val="20"/>
          <w:lang w:val="en-US"/>
        </w:rPr>
        <w:t>_______</w:t>
      </w:r>
      <w:r>
        <w:rPr>
          <w:szCs w:val="20"/>
          <w:lang w:val="en-US"/>
        </w:rPr>
        <w:t>_______________________</w:t>
      </w:r>
    </w:p>
    <w:p w14:paraId="302A3CA3" w14:textId="77777777" w:rsidR="00616002" w:rsidRPr="009871E5" w:rsidRDefault="00616002" w:rsidP="00127636">
      <w:p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</w:p>
    <w:p w14:paraId="18C4D2FC" w14:textId="151506FB" w:rsidR="006D50DE" w:rsidRDefault="006D50DE" w:rsidP="00C36AC9">
      <w:pPr>
        <w:spacing w:line="285" w:lineRule="atLeast"/>
        <w:jc w:val="both"/>
        <w:rPr>
          <w:szCs w:val="20"/>
          <w:lang w:val="en-US"/>
        </w:rPr>
      </w:pPr>
      <w:r>
        <w:rPr>
          <w:szCs w:val="20"/>
          <w:lang w:val="en-US"/>
        </w:rPr>
        <w:t>Unit</w:t>
      </w:r>
      <w:r>
        <w:rPr>
          <w:szCs w:val="20"/>
          <w:lang w:val="en-US"/>
        </w:rPr>
        <w:tab/>
      </w:r>
      <w:r>
        <w:rPr>
          <w:szCs w:val="20"/>
          <w:lang w:val="en-US"/>
        </w:rPr>
        <w:tab/>
        <w:t>:   _________________</w:t>
      </w:r>
    </w:p>
    <w:p w14:paraId="4BFB9A15" w14:textId="500892B4" w:rsidR="00E255AE" w:rsidRPr="00712832" w:rsidRDefault="00F010E9" w:rsidP="00F010E9">
      <w:pPr>
        <w:tabs>
          <w:tab w:val="left" w:pos="1110"/>
        </w:tabs>
        <w:spacing w:after="0" w:line="240" w:lineRule="auto"/>
        <w:jc w:val="both"/>
        <w:rPr>
          <w:b/>
          <w:szCs w:val="20"/>
          <w:lang w:val="en-US"/>
        </w:rPr>
      </w:pPr>
      <w:r w:rsidRPr="00712832">
        <w:rPr>
          <w:b/>
          <w:szCs w:val="20"/>
          <w:lang w:val="en-US"/>
        </w:rPr>
        <w:t xml:space="preserve">Approval Justification for </w:t>
      </w:r>
      <w:r w:rsidR="006D50DE">
        <w:rPr>
          <w:b/>
          <w:szCs w:val="20"/>
          <w:lang w:val="en-US"/>
        </w:rPr>
        <w:t xml:space="preserve">software </w:t>
      </w:r>
      <w:r w:rsidRPr="00712832">
        <w:rPr>
          <w:b/>
          <w:szCs w:val="20"/>
          <w:lang w:val="en-US"/>
        </w:rPr>
        <w:t>Re</w:t>
      </w:r>
      <w:r w:rsidR="006D50DE">
        <w:rPr>
          <w:b/>
          <w:szCs w:val="20"/>
          <w:lang w:val="en-US"/>
        </w:rPr>
        <w:t>quest</w:t>
      </w:r>
      <w:r w:rsidR="00A4420D" w:rsidRPr="00712832">
        <w:rPr>
          <w:b/>
          <w:szCs w:val="20"/>
          <w:lang w:val="en-US"/>
        </w:rPr>
        <w:t>:</w:t>
      </w:r>
    </w:p>
    <w:p w14:paraId="300CBF85" w14:textId="77777777" w:rsidR="00712832" w:rsidRPr="00712832" w:rsidRDefault="00712832" w:rsidP="00F010E9">
      <w:pPr>
        <w:tabs>
          <w:tab w:val="left" w:pos="1110"/>
        </w:tabs>
        <w:spacing w:after="0" w:line="240" w:lineRule="auto"/>
        <w:jc w:val="both"/>
        <w:rPr>
          <w:sz w:val="8"/>
          <w:szCs w:val="20"/>
          <w:lang w:val="en-US"/>
        </w:rPr>
      </w:pPr>
    </w:p>
    <w:p w14:paraId="58BAE6E0" w14:textId="4497EA37" w:rsidR="00712832" w:rsidRPr="009871E5" w:rsidRDefault="00712832" w:rsidP="00F010E9">
      <w:p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</w:p>
    <w:p w14:paraId="26E797F2" w14:textId="293E48CE" w:rsidR="00712832" w:rsidRPr="00712832" w:rsidRDefault="00712832" w:rsidP="00712832">
      <w:p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  <w:r w:rsidRPr="00712832">
        <w:rPr>
          <w:noProof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592E43" wp14:editId="697016FC">
                <wp:simplePos x="0" y="0"/>
                <wp:positionH relativeFrom="column">
                  <wp:posOffset>0</wp:posOffset>
                </wp:positionH>
                <wp:positionV relativeFrom="paragraph">
                  <wp:posOffset>15875</wp:posOffset>
                </wp:positionV>
                <wp:extent cx="64770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B2466D5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.25pt" to="510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" strokecolor="#4579b8 [3044]"/>
            </w:pict>
          </mc:Fallback>
        </mc:AlternateContent>
      </w:r>
      <w:r w:rsidRPr="00712832">
        <w:rPr>
          <w:szCs w:val="20"/>
          <w:lang w:val="en-US"/>
        </w:rPr>
        <w:t xml:space="preserve"> </w:t>
      </w:r>
    </w:p>
    <w:p w14:paraId="7E2B6C67" w14:textId="6AC162F4" w:rsidR="00B70E08" w:rsidRPr="00712832" w:rsidRDefault="00B70E08" w:rsidP="00F010E9">
      <w:p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</w:p>
    <w:p w14:paraId="60C698EC" w14:textId="021C70FC" w:rsidR="00B70E08" w:rsidRPr="00712832" w:rsidRDefault="00712832" w:rsidP="00F010E9">
      <w:p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  <w:r w:rsidRPr="00712832">
        <w:rPr>
          <w:noProof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199316" wp14:editId="68BB372A">
                <wp:simplePos x="0" y="0"/>
                <wp:positionH relativeFrom="column">
                  <wp:posOffset>0</wp:posOffset>
                </wp:positionH>
                <wp:positionV relativeFrom="paragraph">
                  <wp:posOffset>22860</wp:posOffset>
                </wp:positionV>
                <wp:extent cx="64770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F2CEC37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.8pt" to="51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" strokecolor="#4579b8 [3044]"/>
            </w:pict>
          </mc:Fallback>
        </mc:AlternateContent>
      </w:r>
    </w:p>
    <w:p w14:paraId="2F8CFAEF" w14:textId="77777777" w:rsidR="00616002" w:rsidRDefault="006D50DE" w:rsidP="00F010E9">
      <w:pPr>
        <w:tabs>
          <w:tab w:val="left" w:pos="1110"/>
        </w:tabs>
        <w:spacing w:after="0" w:line="240" w:lineRule="auto"/>
        <w:jc w:val="both"/>
        <w:rPr>
          <w:b/>
          <w:sz w:val="28"/>
          <w:szCs w:val="20"/>
          <w:lang w:val="en-US"/>
        </w:rPr>
      </w:pPr>
      <w:r w:rsidRPr="00616002">
        <w:rPr>
          <w:b/>
          <w:sz w:val="28"/>
          <w:szCs w:val="20"/>
          <w:lang w:val="en-US"/>
        </w:rPr>
        <w:t>License Agreement:</w:t>
      </w:r>
    </w:p>
    <w:p w14:paraId="65FEEAA3" w14:textId="57353707" w:rsidR="006D50DE" w:rsidRPr="00616002" w:rsidRDefault="006D50DE" w:rsidP="00F010E9">
      <w:pPr>
        <w:tabs>
          <w:tab w:val="left" w:pos="1110"/>
        </w:tabs>
        <w:spacing w:after="0" w:line="240" w:lineRule="auto"/>
        <w:jc w:val="both"/>
        <w:rPr>
          <w:b/>
          <w:sz w:val="28"/>
          <w:szCs w:val="20"/>
          <w:lang w:val="en-US"/>
        </w:rPr>
      </w:pPr>
      <w:r w:rsidRPr="00AD1AA6">
        <w:rPr>
          <w:b/>
          <w:szCs w:val="20"/>
          <w:lang w:val="en-US"/>
        </w:rPr>
        <w:t>Fiji National University (FNU)</w:t>
      </w:r>
    </w:p>
    <w:p w14:paraId="0A35E969" w14:textId="4921E2AE" w:rsidR="006D50DE" w:rsidRDefault="006D50DE" w:rsidP="006D50DE">
      <w:p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  <w:r w:rsidRPr="00AD1AA6">
        <w:rPr>
          <w:szCs w:val="20"/>
          <w:lang w:val="en-US"/>
        </w:rPr>
        <w:t xml:space="preserve">Declaration for the use of ENDNOTE Software </w:t>
      </w:r>
      <w:r w:rsidRPr="00AD1AA6">
        <w:rPr>
          <w:szCs w:val="20"/>
          <w:lang w:val="en-US"/>
        </w:rPr>
        <w:t>License</w:t>
      </w:r>
    </w:p>
    <w:p w14:paraId="34020567" w14:textId="77777777" w:rsidR="00AD1AA6" w:rsidRPr="00AD1AA6" w:rsidRDefault="00AD1AA6" w:rsidP="006D50DE">
      <w:p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</w:p>
    <w:p w14:paraId="5148045C" w14:textId="77777777" w:rsidR="006D50DE" w:rsidRPr="00AD1AA6" w:rsidRDefault="006D50DE" w:rsidP="006D50DE">
      <w:p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  <w:r w:rsidRPr="00AD1AA6">
        <w:rPr>
          <w:szCs w:val="20"/>
          <w:lang w:val="en-US"/>
        </w:rPr>
        <w:t>The Endnote agreement conditions are:</w:t>
      </w:r>
    </w:p>
    <w:p w14:paraId="52DC257F" w14:textId="2F6B630D" w:rsidR="006D50DE" w:rsidRPr="00AD1AA6" w:rsidRDefault="006D50DE" w:rsidP="006D50DE">
      <w:pPr>
        <w:pStyle w:val="ListParagraph"/>
        <w:numPr>
          <w:ilvl w:val="0"/>
          <w:numId w:val="13"/>
        </w:num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  <w:r w:rsidRPr="00AD1AA6">
        <w:rPr>
          <w:szCs w:val="20"/>
          <w:lang w:val="en-US"/>
        </w:rPr>
        <w:t xml:space="preserve">I am </w:t>
      </w:r>
      <w:r w:rsidR="00616002">
        <w:rPr>
          <w:szCs w:val="20"/>
          <w:lang w:val="en-US"/>
        </w:rPr>
        <w:t>an enrolled student</w:t>
      </w:r>
      <w:r w:rsidRPr="00AD1AA6">
        <w:rPr>
          <w:szCs w:val="20"/>
          <w:lang w:val="en-US"/>
        </w:rPr>
        <w:t xml:space="preserve"> of the </w:t>
      </w:r>
      <w:r w:rsidRPr="00AD1AA6">
        <w:rPr>
          <w:szCs w:val="20"/>
          <w:lang w:val="en-US"/>
        </w:rPr>
        <w:t>FNU</w:t>
      </w:r>
    </w:p>
    <w:p w14:paraId="640EDEB4" w14:textId="7534BF19" w:rsidR="006D50DE" w:rsidRPr="00AD1AA6" w:rsidRDefault="006D50DE" w:rsidP="006D50DE">
      <w:pPr>
        <w:pStyle w:val="ListParagraph"/>
        <w:numPr>
          <w:ilvl w:val="0"/>
          <w:numId w:val="13"/>
        </w:num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  <w:r w:rsidRPr="00AD1AA6">
        <w:rPr>
          <w:szCs w:val="20"/>
          <w:lang w:val="en-US"/>
        </w:rPr>
        <w:t>I will</w:t>
      </w:r>
      <w:r w:rsidRPr="00AD1AA6">
        <w:rPr>
          <w:szCs w:val="20"/>
          <w:lang w:val="en-US"/>
        </w:rPr>
        <w:t xml:space="preserve"> only load</w:t>
      </w:r>
      <w:r w:rsidRPr="00AD1AA6">
        <w:rPr>
          <w:szCs w:val="20"/>
          <w:lang w:val="en-US"/>
        </w:rPr>
        <w:t xml:space="preserve">/install the </w:t>
      </w:r>
      <w:r w:rsidRPr="00AD1AA6">
        <w:rPr>
          <w:szCs w:val="20"/>
          <w:lang w:val="en-US"/>
        </w:rPr>
        <w:t>software onto my personal computer, for use in my learning or research studies.</w:t>
      </w:r>
    </w:p>
    <w:p w14:paraId="29828E70" w14:textId="475FE23D" w:rsidR="006D50DE" w:rsidRPr="00AD1AA6" w:rsidRDefault="00AD1AA6" w:rsidP="006D50DE">
      <w:pPr>
        <w:pStyle w:val="ListParagraph"/>
        <w:numPr>
          <w:ilvl w:val="0"/>
          <w:numId w:val="13"/>
        </w:num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  <w:r w:rsidRPr="00AD1AA6">
        <w:rPr>
          <w:szCs w:val="20"/>
          <w:lang w:val="en-US"/>
        </w:rPr>
        <w:t>When</w:t>
      </w:r>
      <w:r w:rsidR="006D50DE" w:rsidRPr="00AD1AA6">
        <w:rPr>
          <w:szCs w:val="20"/>
          <w:lang w:val="en-US"/>
        </w:rPr>
        <w:t xml:space="preserve"> I cease to </w:t>
      </w:r>
      <w:r w:rsidR="00616002">
        <w:rPr>
          <w:szCs w:val="20"/>
          <w:lang w:val="en-US"/>
        </w:rPr>
        <w:t>be a student</w:t>
      </w:r>
      <w:r w:rsidR="006D50DE" w:rsidRPr="00AD1AA6">
        <w:rPr>
          <w:szCs w:val="20"/>
          <w:lang w:val="en-US"/>
        </w:rPr>
        <w:t xml:space="preserve"> I must immediately remove the ENDNOTE software from my computer</w:t>
      </w:r>
    </w:p>
    <w:p w14:paraId="109F1982" w14:textId="666EE829" w:rsidR="006D50DE" w:rsidRDefault="006D50DE" w:rsidP="006D50DE">
      <w:pPr>
        <w:pStyle w:val="ListParagraph"/>
        <w:numPr>
          <w:ilvl w:val="0"/>
          <w:numId w:val="13"/>
        </w:num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  <w:r w:rsidRPr="00AD1AA6">
        <w:rPr>
          <w:szCs w:val="20"/>
          <w:lang w:val="en-US"/>
        </w:rPr>
        <w:t>I shall not duplicate</w:t>
      </w:r>
      <w:r w:rsidRPr="00AD1AA6">
        <w:rPr>
          <w:szCs w:val="20"/>
          <w:lang w:val="en-US"/>
        </w:rPr>
        <w:t xml:space="preserve"> the software for use by others.</w:t>
      </w:r>
    </w:p>
    <w:p w14:paraId="47CD6C0C" w14:textId="4F61803E" w:rsidR="00AD1AA6" w:rsidRPr="00AD1AA6" w:rsidRDefault="00AD1AA6" w:rsidP="006D50DE">
      <w:pPr>
        <w:pStyle w:val="ListParagraph"/>
        <w:numPr>
          <w:ilvl w:val="0"/>
          <w:numId w:val="13"/>
        </w:num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  <w:r>
        <w:rPr>
          <w:szCs w:val="20"/>
          <w:lang w:val="en-US"/>
        </w:rPr>
        <w:t xml:space="preserve">I am aware and understand the University </w:t>
      </w:r>
      <w:r w:rsidR="00616002">
        <w:rPr>
          <w:szCs w:val="20"/>
          <w:lang w:val="en-US"/>
        </w:rPr>
        <w:t>Academic</w:t>
      </w:r>
      <w:r w:rsidR="00616002">
        <w:rPr>
          <w:szCs w:val="20"/>
          <w:lang w:val="en-US"/>
        </w:rPr>
        <w:t xml:space="preserve"> </w:t>
      </w:r>
      <w:r>
        <w:rPr>
          <w:szCs w:val="20"/>
          <w:lang w:val="en-US"/>
        </w:rPr>
        <w:t xml:space="preserve">Student </w:t>
      </w:r>
      <w:r w:rsidR="00616002">
        <w:rPr>
          <w:szCs w:val="20"/>
          <w:lang w:val="en-US"/>
        </w:rPr>
        <w:t>Regulation.</w:t>
      </w:r>
    </w:p>
    <w:p w14:paraId="2F936A04" w14:textId="77777777" w:rsidR="00AD1AA6" w:rsidRDefault="00AD1AA6" w:rsidP="00F010E9">
      <w:pPr>
        <w:tabs>
          <w:tab w:val="left" w:pos="1110"/>
        </w:tabs>
        <w:spacing w:after="0" w:line="240" w:lineRule="auto"/>
        <w:jc w:val="both"/>
        <w:rPr>
          <w:b/>
          <w:sz w:val="20"/>
          <w:szCs w:val="20"/>
          <w:lang w:val="en-US"/>
        </w:rPr>
      </w:pPr>
    </w:p>
    <w:p w14:paraId="045A264B" w14:textId="4556E5C8" w:rsidR="006D50DE" w:rsidRPr="00AD1AA6" w:rsidRDefault="00AD1AA6" w:rsidP="00F010E9">
      <w:pPr>
        <w:tabs>
          <w:tab w:val="left" w:pos="1110"/>
        </w:tabs>
        <w:spacing w:after="0" w:line="240" w:lineRule="auto"/>
        <w:jc w:val="both"/>
        <w:rPr>
          <w:b/>
          <w:sz w:val="28"/>
          <w:szCs w:val="20"/>
          <w:lang w:val="en-US"/>
        </w:rPr>
      </w:pPr>
      <w:r w:rsidRPr="00AD1AA6">
        <w:rPr>
          <w:b/>
          <w:sz w:val="28"/>
          <w:szCs w:val="20"/>
          <w:lang w:val="en-US"/>
        </w:rPr>
        <w:t xml:space="preserve">I declare that I have read the information and fully understand the conditions under which I may use the EndNote software license. </w:t>
      </w:r>
    </w:p>
    <w:p w14:paraId="269EC418" w14:textId="33D5988C" w:rsidR="00AD1AA6" w:rsidRDefault="00AD1AA6" w:rsidP="00F010E9">
      <w:pPr>
        <w:tabs>
          <w:tab w:val="left" w:pos="1110"/>
        </w:tabs>
        <w:spacing w:after="0" w:line="240" w:lineRule="auto"/>
        <w:jc w:val="both"/>
        <w:rPr>
          <w:b/>
          <w:sz w:val="20"/>
          <w:szCs w:val="20"/>
          <w:lang w:val="en-US"/>
        </w:rPr>
      </w:pPr>
    </w:p>
    <w:p w14:paraId="244A05CF" w14:textId="46CD8C99" w:rsidR="00AD1AA6" w:rsidRDefault="00AD1AA6" w:rsidP="00F010E9">
      <w:pPr>
        <w:tabs>
          <w:tab w:val="left" w:pos="1110"/>
        </w:tabs>
        <w:spacing w:after="0" w:line="240" w:lineRule="auto"/>
        <w:jc w:val="both"/>
        <w:rPr>
          <w:b/>
          <w:sz w:val="20"/>
          <w:szCs w:val="20"/>
          <w:lang w:val="en-US"/>
        </w:rPr>
      </w:pPr>
    </w:p>
    <w:p w14:paraId="56979E7A" w14:textId="11A78072" w:rsidR="00AD1AA6" w:rsidRDefault="00AD1AA6" w:rsidP="00F010E9">
      <w:pPr>
        <w:tabs>
          <w:tab w:val="left" w:pos="1110"/>
        </w:tabs>
        <w:spacing w:after="0" w:line="240" w:lineRule="auto"/>
        <w:jc w:val="both"/>
        <w:rPr>
          <w:b/>
          <w:sz w:val="20"/>
          <w:szCs w:val="20"/>
          <w:lang w:val="en-US"/>
        </w:rPr>
      </w:pPr>
    </w:p>
    <w:p w14:paraId="61F74BE3" w14:textId="3A501511" w:rsidR="00AD1AA6" w:rsidRDefault="00AD1AA6" w:rsidP="00F010E9">
      <w:pPr>
        <w:tabs>
          <w:tab w:val="left" w:pos="1110"/>
        </w:tabs>
        <w:spacing w:after="0" w:line="240" w:lineRule="auto"/>
        <w:jc w:val="both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…………………………………..</w:t>
      </w:r>
      <w:r>
        <w:rPr>
          <w:b/>
          <w:sz w:val="20"/>
          <w:szCs w:val="20"/>
          <w:lang w:val="en-US"/>
        </w:rPr>
        <w:tab/>
      </w:r>
      <w:r>
        <w:rPr>
          <w:b/>
          <w:sz w:val="20"/>
          <w:szCs w:val="20"/>
          <w:lang w:val="en-US"/>
        </w:rPr>
        <w:tab/>
      </w:r>
      <w:r>
        <w:rPr>
          <w:b/>
          <w:sz w:val="20"/>
          <w:szCs w:val="20"/>
          <w:lang w:val="en-US"/>
        </w:rPr>
        <w:tab/>
      </w:r>
      <w:r>
        <w:rPr>
          <w:b/>
          <w:sz w:val="20"/>
          <w:szCs w:val="20"/>
          <w:lang w:val="en-US"/>
        </w:rPr>
        <w:tab/>
      </w:r>
      <w:r>
        <w:rPr>
          <w:b/>
          <w:sz w:val="20"/>
          <w:szCs w:val="20"/>
          <w:lang w:val="en-US"/>
        </w:rPr>
        <w:tab/>
      </w:r>
      <w:r>
        <w:rPr>
          <w:b/>
          <w:sz w:val="20"/>
          <w:szCs w:val="20"/>
          <w:lang w:val="en-US"/>
        </w:rPr>
        <w:tab/>
      </w:r>
      <w:r>
        <w:rPr>
          <w:b/>
          <w:sz w:val="20"/>
          <w:szCs w:val="20"/>
          <w:lang w:val="en-US"/>
        </w:rPr>
        <w:tab/>
      </w:r>
      <w:r>
        <w:rPr>
          <w:b/>
          <w:sz w:val="20"/>
          <w:szCs w:val="20"/>
          <w:lang w:val="en-US"/>
        </w:rPr>
        <w:tab/>
      </w:r>
      <w:r w:rsidR="00616002">
        <w:rPr>
          <w:b/>
          <w:sz w:val="20"/>
          <w:szCs w:val="20"/>
          <w:lang w:val="en-US"/>
        </w:rPr>
        <w:t xml:space="preserve">     </w:t>
      </w:r>
      <w:r>
        <w:rPr>
          <w:b/>
          <w:sz w:val="20"/>
          <w:szCs w:val="20"/>
          <w:lang w:val="en-US"/>
        </w:rPr>
        <w:tab/>
      </w:r>
      <w:r w:rsidR="00616002">
        <w:rPr>
          <w:b/>
          <w:sz w:val="20"/>
          <w:szCs w:val="20"/>
          <w:lang w:val="en-US"/>
        </w:rPr>
        <w:t xml:space="preserve">  </w:t>
      </w:r>
      <w:r>
        <w:rPr>
          <w:b/>
          <w:sz w:val="20"/>
          <w:szCs w:val="20"/>
          <w:lang w:val="en-US"/>
        </w:rPr>
        <w:t>……………………………</w:t>
      </w:r>
    </w:p>
    <w:p w14:paraId="62E9A784" w14:textId="30E9CCD3" w:rsidR="00AD1AA6" w:rsidRDefault="00616002" w:rsidP="00F010E9">
      <w:pPr>
        <w:tabs>
          <w:tab w:val="left" w:pos="1110"/>
        </w:tabs>
        <w:spacing w:after="0" w:line="240" w:lineRule="auto"/>
        <w:jc w:val="both"/>
        <w:rPr>
          <w:b/>
          <w:sz w:val="20"/>
          <w:szCs w:val="20"/>
          <w:lang w:val="en-US"/>
        </w:rPr>
      </w:pPr>
      <w:r>
        <w:rPr>
          <w:b/>
          <w:szCs w:val="20"/>
          <w:lang w:val="en-US"/>
        </w:rPr>
        <w:t xml:space="preserve">Students </w:t>
      </w:r>
      <w:r w:rsidR="00AD1AA6" w:rsidRPr="00AD1AA6">
        <w:rPr>
          <w:b/>
          <w:szCs w:val="20"/>
          <w:lang w:val="en-US"/>
        </w:rPr>
        <w:t>Signature</w:t>
      </w:r>
      <w:r w:rsidR="00AD1AA6" w:rsidRPr="00AD1AA6">
        <w:rPr>
          <w:b/>
          <w:szCs w:val="20"/>
          <w:lang w:val="en-US"/>
        </w:rPr>
        <w:tab/>
      </w:r>
      <w:r w:rsidR="00AD1AA6" w:rsidRPr="00AD1AA6">
        <w:rPr>
          <w:b/>
          <w:szCs w:val="20"/>
          <w:lang w:val="en-US"/>
        </w:rPr>
        <w:tab/>
      </w:r>
      <w:r w:rsidR="00AD1AA6" w:rsidRPr="00AD1AA6">
        <w:rPr>
          <w:b/>
          <w:szCs w:val="20"/>
          <w:lang w:val="en-US"/>
        </w:rPr>
        <w:tab/>
      </w:r>
      <w:r w:rsidR="00AD1AA6" w:rsidRPr="00AD1AA6">
        <w:rPr>
          <w:b/>
          <w:szCs w:val="20"/>
          <w:lang w:val="en-US"/>
        </w:rPr>
        <w:tab/>
      </w:r>
      <w:r w:rsidR="00AD1AA6" w:rsidRPr="00AD1AA6">
        <w:rPr>
          <w:b/>
          <w:szCs w:val="20"/>
          <w:lang w:val="en-US"/>
        </w:rPr>
        <w:tab/>
      </w:r>
      <w:r w:rsidR="00AD1AA6" w:rsidRPr="00AD1AA6">
        <w:rPr>
          <w:b/>
          <w:szCs w:val="20"/>
          <w:lang w:val="en-US"/>
        </w:rPr>
        <w:tab/>
      </w:r>
      <w:r w:rsidR="00AD1AA6" w:rsidRPr="00AD1AA6">
        <w:rPr>
          <w:b/>
          <w:szCs w:val="20"/>
          <w:lang w:val="en-US"/>
        </w:rPr>
        <w:tab/>
      </w:r>
      <w:r w:rsidR="00AD1AA6" w:rsidRPr="00AD1AA6">
        <w:rPr>
          <w:b/>
          <w:szCs w:val="20"/>
          <w:lang w:val="en-US"/>
        </w:rPr>
        <w:tab/>
      </w:r>
      <w:r w:rsidR="00AD1AA6" w:rsidRPr="00AD1AA6">
        <w:rPr>
          <w:b/>
          <w:szCs w:val="20"/>
          <w:lang w:val="en-US"/>
        </w:rPr>
        <w:tab/>
        <w:t xml:space="preserve">             Date</w:t>
      </w:r>
      <w:r w:rsidR="00AD1AA6">
        <w:rPr>
          <w:b/>
          <w:sz w:val="20"/>
          <w:szCs w:val="20"/>
          <w:lang w:val="en-US"/>
        </w:rPr>
        <w:tab/>
      </w:r>
    </w:p>
    <w:p w14:paraId="5C82F9FF" w14:textId="77777777" w:rsidR="00AD1AA6" w:rsidRDefault="00AD1AA6" w:rsidP="00F010E9">
      <w:pPr>
        <w:tabs>
          <w:tab w:val="left" w:pos="1110"/>
        </w:tabs>
        <w:spacing w:after="0" w:line="240" w:lineRule="auto"/>
        <w:jc w:val="both"/>
        <w:rPr>
          <w:b/>
          <w:sz w:val="20"/>
          <w:szCs w:val="20"/>
          <w:lang w:val="en-US"/>
        </w:rPr>
      </w:pPr>
    </w:p>
    <w:tbl>
      <w:tblPr>
        <w:tblW w:w="1046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68"/>
      </w:tblGrid>
      <w:tr w:rsidR="006D50DE" w:rsidRPr="008E5186" w14:paraId="4C61F1EC" w14:textId="77777777" w:rsidTr="006D50DE">
        <w:trPr>
          <w:trHeight w:val="1572"/>
        </w:trPr>
        <w:tc>
          <w:tcPr>
            <w:tcW w:w="10468" w:type="dxa"/>
            <w:shd w:val="clear" w:color="auto" w:fill="auto"/>
          </w:tcPr>
          <w:p w14:paraId="3FFD6220" w14:textId="16163259" w:rsidR="006D50DE" w:rsidRDefault="006D50DE" w:rsidP="00F53A45">
            <w:pPr>
              <w:tabs>
                <w:tab w:val="left" w:pos="1110"/>
                <w:tab w:val="left" w:pos="2025"/>
              </w:tabs>
              <w:spacing w:after="0" w:line="240" w:lineRule="auto"/>
              <w:jc w:val="both"/>
              <w:rPr>
                <w:szCs w:val="20"/>
                <w:lang w:val="en-US"/>
              </w:rPr>
            </w:pPr>
          </w:p>
          <w:p w14:paraId="7353B0F2" w14:textId="3AE00A71" w:rsidR="006D50DE" w:rsidRPr="00094826" w:rsidRDefault="006D50DE" w:rsidP="00F53A45">
            <w:pPr>
              <w:tabs>
                <w:tab w:val="left" w:pos="1110"/>
                <w:tab w:val="left" w:pos="2025"/>
              </w:tabs>
              <w:spacing w:after="0" w:line="240" w:lineRule="auto"/>
              <w:jc w:val="both"/>
              <w:rPr>
                <w:b/>
                <w:szCs w:val="20"/>
                <w:lang w:val="en-US"/>
              </w:rPr>
            </w:pPr>
            <w:r w:rsidRPr="00094826">
              <w:rPr>
                <w:szCs w:val="20"/>
                <w:lang w:val="en-US"/>
              </w:rPr>
              <w:t xml:space="preserve"> </w:t>
            </w:r>
            <w:r w:rsidRPr="00094826">
              <w:rPr>
                <w:b/>
                <w:szCs w:val="20"/>
                <w:lang w:val="en-US"/>
              </w:rPr>
              <w:t xml:space="preserve">College Approval  </w:t>
            </w:r>
          </w:p>
          <w:p w14:paraId="6CB82A39" w14:textId="77777777" w:rsidR="006D50DE" w:rsidRPr="00094826" w:rsidRDefault="006D50DE" w:rsidP="00F53A45">
            <w:pPr>
              <w:tabs>
                <w:tab w:val="left" w:pos="1110"/>
                <w:tab w:val="left" w:pos="2025"/>
              </w:tabs>
              <w:spacing w:after="0" w:line="240" w:lineRule="auto"/>
              <w:jc w:val="both"/>
              <w:rPr>
                <w:szCs w:val="20"/>
                <w:lang w:val="en-US"/>
              </w:rPr>
            </w:pPr>
            <w:r w:rsidRPr="00094826">
              <w:rPr>
                <w:szCs w:val="20"/>
                <w:lang w:val="en-US"/>
              </w:rPr>
              <w:t xml:space="preserve">         </w:t>
            </w:r>
          </w:p>
          <w:p w14:paraId="45DF9CE0" w14:textId="41161577" w:rsidR="006D50DE" w:rsidRPr="00094826" w:rsidRDefault="006D50DE" w:rsidP="00616002">
            <w:pPr>
              <w:tabs>
                <w:tab w:val="left" w:pos="1110"/>
                <w:tab w:val="left" w:pos="2025"/>
              </w:tabs>
              <w:spacing w:after="0" w:line="240" w:lineRule="auto"/>
              <w:jc w:val="both"/>
              <w:rPr>
                <w:szCs w:val="20"/>
                <w:lang w:val="en-US"/>
              </w:rPr>
            </w:pPr>
            <w:r w:rsidRPr="00094826">
              <w:rPr>
                <w:szCs w:val="20"/>
                <w:lang w:val="en-US"/>
              </w:rPr>
              <w:t xml:space="preserve">             </w:t>
            </w:r>
            <w:r w:rsidR="00616002">
              <w:rPr>
                <w:szCs w:val="20"/>
                <w:lang w:val="en-US"/>
              </w:rPr>
              <w:t xml:space="preserve">        </w:t>
            </w:r>
            <w:r w:rsidRPr="00094826">
              <w:rPr>
                <w:szCs w:val="20"/>
                <w:lang w:val="en-US"/>
              </w:rPr>
              <w:t xml:space="preserve">CEST  </w:t>
            </w:r>
            <w:r>
              <w:rPr>
                <w:szCs w:val="20"/>
                <w:lang w:val="en-US"/>
              </w:rPr>
              <w:t xml:space="preserve">              </w:t>
            </w:r>
            <w:r w:rsidR="00616002">
              <w:rPr>
                <w:szCs w:val="20"/>
                <w:lang w:val="en-US"/>
              </w:rPr>
              <w:t xml:space="preserve"> </w:t>
            </w:r>
            <w:r>
              <w:rPr>
                <w:szCs w:val="20"/>
                <w:lang w:val="en-US"/>
              </w:rPr>
              <w:t xml:space="preserve">    </w:t>
            </w:r>
            <w:r w:rsidRPr="00094826">
              <w:rPr>
                <w:szCs w:val="20"/>
                <w:lang w:val="en-US"/>
              </w:rPr>
              <w:t xml:space="preserve">CBHTS  </w:t>
            </w:r>
            <w:r>
              <w:rPr>
                <w:szCs w:val="20"/>
                <w:lang w:val="en-US"/>
              </w:rPr>
              <w:t xml:space="preserve">                     </w:t>
            </w:r>
            <w:r w:rsidRPr="00094826">
              <w:rPr>
                <w:szCs w:val="20"/>
                <w:lang w:val="en-US"/>
              </w:rPr>
              <w:t>CAFF</w:t>
            </w:r>
            <w:r w:rsidRPr="00094826">
              <w:rPr>
                <w:szCs w:val="20"/>
                <w:lang w:val="en-US"/>
              </w:rPr>
              <w:t xml:space="preserve"> </w:t>
            </w:r>
            <w:r>
              <w:rPr>
                <w:szCs w:val="20"/>
                <w:lang w:val="en-US"/>
              </w:rPr>
              <w:t xml:space="preserve">                     </w:t>
            </w:r>
            <w:r w:rsidRPr="00094826">
              <w:rPr>
                <w:szCs w:val="20"/>
                <w:lang w:val="en-US"/>
              </w:rPr>
              <w:t>CMNHS</w:t>
            </w:r>
            <w:r w:rsidRPr="00094826">
              <w:rPr>
                <w:szCs w:val="20"/>
                <w:lang w:val="en-US"/>
              </w:rPr>
              <w:t xml:space="preserve"> </w:t>
            </w:r>
            <w:r>
              <w:rPr>
                <w:szCs w:val="20"/>
                <w:lang w:val="en-US"/>
              </w:rPr>
              <w:t xml:space="preserve">                      </w:t>
            </w:r>
            <w:r w:rsidRPr="00094826">
              <w:rPr>
                <w:szCs w:val="20"/>
                <w:lang w:val="en-US"/>
              </w:rPr>
              <w:t>CHE</w:t>
            </w:r>
            <w:r w:rsidRPr="00094826">
              <w:rPr>
                <w:szCs w:val="20"/>
                <w:lang w:val="en-US"/>
              </w:rPr>
              <w:t xml:space="preserve"> </w:t>
            </w:r>
            <w:r>
              <w:rPr>
                <w:szCs w:val="20"/>
                <w:lang w:val="en-US"/>
              </w:rPr>
              <w:t xml:space="preserve">                         </w:t>
            </w:r>
            <w:r w:rsidRPr="00094826">
              <w:rPr>
                <w:szCs w:val="20"/>
                <w:lang w:val="en-US"/>
              </w:rPr>
              <w:t>NTPC</w:t>
            </w:r>
            <w:r w:rsidRPr="00094826">
              <w:rPr>
                <w:szCs w:val="20"/>
                <w:lang w:val="en-US"/>
              </w:rPr>
              <w:t xml:space="preserve">                </w:t>
            </w:r>
          </w:p>
        </w:tc>
      </w:tr>
      <w:tr w:rsidR="006D50DE" w:rsidRPr="008E5186" w14:paraId="44BD5F27" w14:textId="77777777" w:rsidTr="00616002">
        <w:trPr>
          <w:trHeight w:val="1975"/>
        </w:trPr>
        <w:tc>
          <w:tcPr>
            <w:tcW w:w="10468" w:type="dxa"/>
            <w:shd w:val="clear" w:color="auto" w:fill="auto"/>
          </w:tcPr>
          <w:p w14:paraId="42D21E5E" w14:textId="77777777" w:rsidR="00616002" w:rsidRDefault="006D50DE" w:rsidP="00F010E9">
            <w:pPr>
              <w:tabs>
                <w:tab w:val="left" w:pos="1110"/>
              </w:tabs>
              <w:spacing w:after="0" w:line="240" w:lineRule="auto"/>
              <w:jc w:val="both"/>
              <w:rPr>
                <w:szCs w:val="20"/>
                <w:lang w:val="en-US"/>
              </w:rPr>
            </w:pPr>
            <w:r w:rsidRPr="009871E5">
              <w:rPr>
                <w:b/>
                <w:szCs w:val="20"/>
                <w:lang w:val="en-US"/>
              </w:rPr>
              <w:t>Signature:</w:t>
            </w:r>
            <w:r w:rsidR="00616002" w:rsidRPr="00094826">
              <w:rPr>
                <w:szCs w:val="20"/>
                <w:lang w:val="en-US"/>
              </w:rPr>
              <w:t xml:space="preserve"> </w:t>
            </w:r>
            <w:r w:rsidR="00616002">
              <w:rPr>
                <w:szCs w:val="20"/>
                <w:lang w:val="en-US"/>
              </w:rPr>
              <w:t xml:space="preserve">                                                                 </w:t>
            </w:r>
          </w:p>
          <w:p w14:paraId="63E07330" w14:textId="49A0EBEA" w:rsidR="006D50DE" w:rsidRPr="009871E5" w:rsidRDefault="00616002" w:rsidP="00F010E9">
            <w:pPr>
              <w:tabs>
                <w:tab w:val="left" w:pos="1110"/>
              </w:tabs>
              <w:spacing w:after="0" w:line="240" w:lineRule="auto"/>
              <w:jc w:val="both"/>
              <w:rPr>
                <w:b/>
                <w:szCs w:val="20"/>
                <w:lang w:val="en-US"/>
              </w:rPr>
            </w:pPr>
            <w:r>
              <w:rPr>
                <w:szCs w:val="20"/>
                <w:lang w:val="en-US"/>
              </w:rPr>
              <w:t xml:space="preserve">                                                                                                                                  </w:t>
            </w:r>
          </w:p>
          <w:p w14:paraId="648AC698" w14:textId="7D2086CD" w:rsidR="006D50DE" w:rsidRPr="00712832" w:rsidRDefault="006D50DE" w:rsidP="00F010E9">
            <w:pPr>
              <w:tabs>
                <w:tab w:val="left" w:pos="1110"/>
              </w:tabs>
              <w:spacing w:after="0" w:line="240" w:lineRule="auto"/>
              <w:jc w:val="both"/>
              <w:rPr>
                <w:sz w:val="10"/>
                <w:szCs w:val="20"/>
                <w:lang w:val="en-US"/>
              </w:rPr>
            </w:pPr>
            <w:r w:rsidRPr="00094826">
              <w:rPr>
                <w:szCs w:val="20"/>
                <w:lang w:val="en-US"/>
              </w:rPr>
              <w:t xml:space="preserve"> </w:t>
            </w:r>
          </w:p>
          <w:p w14:paraId="64039656" w14:textId="31FC7948" w:rsidR="006D50DE" w:rsidRDefault="006D50DE" w:rsidP="009871E5">
            <w:pPr>
              <w:tabs>
                <w:tab w:val="left" w:pos="1110"/>
              </w:tabs>
              <w:spacing w:after="0" w:line="240" w:lineRule="auto"/>
              <w:jc w:val="both"/>
              <w:rPr>
                <w:szCs w:val="20"/>
                <w:lang w:val="en-US"/>
              </w:rPr>
            </w:pPr>
            <w:r w:rsidRPr="00094826">
              <w:rPr>
                <w:szCs w:val="20"/>
                <w:lang w:val="en-US"/>
              </w:rPr>
              <w:t>Dean:</w:t>
            </w:r>
            <w:r w:rsidR="00616002">
              <w:rPr>
                <w:szCs w:val="20"/>
                <w:lang w:val="en-US"/>
              </w:rPr>
              <w:t xml:space="preserve"> ……………………………</w:t>
            </w:r>
            <w:proofErr w:type="gramStart"/>
            <w:r w:rsidR="00616002">
              <w:rPr>
                <w:szCs w:val="20"/>
                <w:lang w:val="en-US"/>
              </w:rPr>
              <w:t>…..</w:t>
            </w:r>
            <w:proofErr w:type="gramEnd"/>
            <w:r w:rsidR="00616002">
              <w:rPr>
                <w:szCs w:val="20"/>
                <w:lang w:val="en-US"/>
              </w:rPr>
              <w:t xml:space="preserve">                                                                     </w:t>
            </w:r>
            <w:r w:rsidRPr="00094826">
              <w:rPr>
                <w:szCs w:val="20"/>
                <w:lang w:val="en-US"/>
              </w:rPr>
              <w:t xml:space="preserve"> </w:t>
            </w:r>
            <w:r w:rsidR="00616002" w:rsidRPr="00094826">
              <w:rPr>
                <w:szCs w:val="20"/>
                <w:lang w:val="en-US"/>
              </w:rPr>
              <w:t>Section Stamp:</w:t>
            </w:r>
          </w:p>
          <w:p w14:paraId="22B17619" w14:textId="77777777" w:rsidR="006D50DE" w:rsidRPr="00094826" w:rsidRDefault="006D50DE" w:rsidP="009871E5">
            <w:pPr>
              <w:tabs>
                <w:tab w:val="left" w:pos="1110"/>
              </w:tabs>
              <w:spacing w:after="0" w:line="240" w:lineRule="auto"/>
              <w:jc w:val="both"/>
              <w:rPr>
                <w:szCs w:val="20"/>
                <w:lang w:val="en-US"/>
              </w:rPr>
            </w:pPr>
          </w:p>
          <w:p w14:paraId="6BE2F3B7" w14:textId="7E9A09FD" w:rsidR="006D50DE" w:rsidRPr="00094826" w:rsidRDefault="006D50DE" w:rsidP="00F010E9">
            <w:pPr>
              <w:tabs>
                <w:tab w:val="left" w:pos="1110"/>
                <w:tab w:val="left" w:pos="2025"/>
              </w:tabs>
              <w:spacing w:after="0" w:line="240" w:lineRule="auto"/>
              <w:jc w:val="both"/>
              <w:rPr>
                <w:szCs w:val="20"/>
                <w:lang w:val="en-US"/>
              </w:rPr>
            </w:pPr>
            <w:r w:rsidRPr="00094826">
              <w:rPr>
                <w:szCs w:val="20"/>
                <w:lang w:val="en-US"/>
              </w:rPr>
              <w:t xml:space="preserve">Date: __________________                       </w:t>
            </w:r>
          </w:p>
          <w:p w14:paraId="7CACAE82" w14:textId="0C0CDECE" w:rsidR="006D50DE" w:rsidRPr="00094826" w:rsidRDefault="006D50DE" w:rsidP="00F53A45">
            <w:pPr>
              <w:tabs>
                <w:tab w:val="left" w:pos="1110"/>
                <w:tab w:val="left" w:pos="2025"/>
              </w:tabs>
              <w:spacing w:after="0" w:line="240" w:lineRule="auto"/>
              <w:jc w:val="both"/>
              <w:rPr>
                <w:szCs w:val="20"/>
                <w:lang w:val="en-US"/>
              </w:rPr>
            </w:pPr>
          </w:p>
        </w:tc>
      </w:tr>
    </w:tbl>
    <w:p w14:paraId="2FF84664" w14:textId="77777777" w:rsidR="004F0F7D" w:rsidRPr="008E5186" w:rsidRDefault="004F0F7D" w:rsidP="00F010E9">
      <w:pPr>
        <w:tabs>
          <w:tab w:val="left" w:pos="1110"/>
        </w:tabs>
        <w:spacing w:after="0" w:line="240" w:lineRule="auto"/>
        <w:jc w:val="both"/>
        <w:rPr>
          <w:sz w:val="20"/>
          <w:szCs w:val="20"/>
          <w:lang w:val="en-US"/>
        </w:rPr>
      </w:pPr>
    </w:p>
    <w:p w14:paraId="5EB75E3D" w14:textId="77777777" w:rsidR="009871E5" w:rsidRDefault="009871E5" w:rsidP="00127636">
      <w:pPr>
        <w:tabs>
          <w:tab w:val="left" w:pos="1110"/>
        </w:tabs>
        <w:spacing w:after="0" w:line="240" w:lineRule="auto"/>
        <w:jc w:val="both"/>
        <w:rPr>
          <w:szCs w:val="20"/>
          <w:lang w:val="en-US"/>
        </w:rPr>
      </w:pPr>
    </w:p>
    <w:sectPr w:rsidR="009871E5" w:rsidSect="002254D0">
      <w:headerReference w:type="default" r:id="rId7"/>
      <w:footerReference w:type="default" r:id="rId8"/>
      <w:pgSz w:w="11906" w:h="16838"/>
      <w:pgMar w:top="720" w:right="720" w:bottom="426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85982F" w14:textId="77777777" w:rsidR="00DB355A" w:rsidRDefault="00DB355A" w:rsidP="00AE5C3B">
      <w:pPr>
        <w:spacing w:after="0" w:line="240" w:lineRule="auto"/>
      </w:pPr>
      <w:r>
        <w:separator/>
      </w:r>
    </w:p>
  </w:endnote>
  <w:endnote w:type="continuationSeparator" w:id="0">
    <w:p w14:paraId="3E92235F" w14:textId="77777777" w:rsidR="00DB355A" w:rsidRDefault="00DB355A" w:rsidP="00AE5C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40C7F3" w14:textId="77777777" w:rsidR="007314F2" w:rsidRDefault="007314F2">
    <w:pPr>
      <w:pStyle w:val="Footer"/>
    </w:pPr>
    <w:r w:rsidRPr="007314F2">
      <w:rPr>
        <w:b/>
      </w:rPr>
      <w:t xml:space="preserve">Note: </w:t>
    </w:r>
    <w:r>
      <w:t>Incomplete forms will be rejected.</w:t>
    </w:r>
    <w:r w:rsidR="00E26418">
      <w:t xml:space="preserve">                           </w:t>
    </w:r>
    <w:r w:rsidR="009F208E">
      <w:t xml:space="preserve">                           File copy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AEF2E1" w14:textId="77777777" w:rsidR="00DB355A" w:rsidRDefault="00DB355A" w:rsidP="00AE5C3B">
      <w:pPr>
        <w:spacing w:after="0" w:line="240" w:lineRule="auto"/>
      </w:pPr>
      <w:r>
        <w:separator/>
      </w:r>
    </w:p>
  </w:footnote>
  <w:footnote w:type="continuationSeparator" w:id="0">
    <w:p w14:paraId="61684E1B" w14:textId="77777777" w:rsidR="00DB355A" w:rsidRDefault="00DB355A" w:rsidP="00AE5C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8953E" w14:textId="77777777" w:rsidR="00AE5C3B" w:rsidRDefault="00E57471" w:rsidP="00AE5C3B">
    <w:pPr>
      <w:pStyle w:val="Header"/>
      <w:jc w:val="both"/>
    </w:pPr>
    <w:r>
      <w:rPr>
        <w:noProof/>
        <w:lang w:val="en-US"/>
      </w:rPr>
      <w:drawing>
        <wp:anchor distT="0" distB="0" distL="114300" distR="114300" simplePos="0" relativeHeight="251657728" behindDoc="1" locked="0" layoutInCell="1" allowOverlap="1" wp14:anchorId="7D09C75D" wp14:editId="7B324254">
          <wp:simplePos x="0" y="0"/>
          <wp:positionH relativeFrom="column">
            <wp:posOffset>0</wp:posOffset>
          </wp:positionH>
          <wp:positionV relativeFrom="paragraph">
            <wp:posOffset>7620</wp:posOffset>
          </wp:positionV>
          <wp:extent cx="4300855" cy="847725"/>
          <wp:effectExtent l="0" t="0" r="0" b="0"/>
          <wp:wrapTight wrapText="bothSides">
            <wp:wrapPolygon edited="0">
              <wp:start x="1435" y="971"/>
              <wp:lineTo x="861" y="2427"/>
              <wp:lineTo x="96" y="7281"/>
              <wp:lineTo x="383" y="16503"/>
              <wp:lineTo x="1148" y="21357"/>
              <wp:lineTo x="1244" y="21357"/>
              <wp:lineTo x="4879" y="21357"/>
              <wp:lineTo x="5166" y="16989"/>
              <wp:lineTo x="5166" y="16503"/>
              <wp:lineTo x="21240" y="13106"/>
              <wp:lineTo x="21240" y="8737"/>
              <wp:lineTo x="4497" y="8252"/>
              <wp:lineTo x="3253" y="1942"/>
              <wp:lineTo x="2870" y="971"/>
              <wp:lineTo x="1435" y="971"/>
            </wp:wrapPolygon>
          </wp:wrapTight>
          <wp:docPr id="10" name="Picture 4" descr="letterhead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etterhead_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085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3A258F">
      <w:rPr>
        <w:noProof/>
        <w:lang w:val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22780FB" wp14:editId="508C0FC0">
              <wp:simplePos x="0" y="0"/>
              <wp:positionH relativeFrom="column">
                <wp:posOffset>3872865</wp:posOffset>
              </wp:positionH>
              <wp:positionV relativeFrom="paragraph">
                <wp:posOffset>-268605</wp:posOffset>
              </wp:positionV>
              <wp:extent cx="2514600" cy="1143000"/>
              <wp:effectExtent l="0" t="0" r="3810" b="190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4600" cy="1143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BCDAD6" w14:textId="77777777" w:rsidR="00AE5C3B" w:rsidRPr="00F7789E" w:rsidRDefault="00AE5C3B" w:rsidP="00AE5C3B">
                          <w:pPr>
                            <w:spacing w:after="0"/>
                            <w:jc w:val="right"/>
                            <w:rPr>
                              <w:b/>
                              <w:sz w:val="18"/>
                            </w:rPr>
                          </w:pPr>
                          <w:r w:rsidRPr="00F7789E">
                            <w:rPr>
                              <w:b/>
                              <w:sz w:val="18"/>
                            </w:rPr>
                            <w:t>Colleges:</w:t>
                          </w:r>
                        </w:p>
                        <w:p w14:paraId="40241D22" w14:textId="77777777" w:rsidR="00AE5C3B" w:rsidRPr="00AE5C3B" w:rsidRDefault="00AE5C3B" w:rsidP="00AE5C3B">
                          <w:pPr>
                            <w:spacing w:after="0"/>
                            <w:jc w:val="right"/>
                            <w:rPr>
                              <w:sz w:val="15"/>
                              <w:szCs w:val="15"/>
                            </w:rPr>
                          </w:pPr>
                          <w:r w:rsidRPr="00AE5C3B">
                            <w:rPr>
                              <w:sz w:val="15"/>
                              <w:szCs w:val="15"/>
                            </w:rPr>
                            <w:t>Agriculture, Fisheries &amp; Forestry</w:t>
                          </w:r>
                        </w:p>
                        <w:p w14:paraId="447E6F94" w14:textId="77777777" w:rsidR="00AE5C3B" w:rsidRPr="00AE5C3B" w:rsidRDefault="00AE5C3B" w:rsidP="00AE5C3B">
                          <w:pPr>
                            <w:spacing w:after="0"/>
                            <w:jc w:val="right"/>
                            <w:rPr>
                              <w:sz w:val="15"/>
                              <w:szCs w:val="15"/>
                            </w:rPr>
                          </w:pPr>
                          <w:r w:rsidRPr="00AE5C3B">
                            <w:rPr>
                              <w:sz w:val="15"/>
                              <w:szCs w:val="15"/>
                            </w:rPr>
                            <w:t>Business, Hospitality and Tourism Studies</w:t>
                          </w:r>
                        </w:p>
                        <w:p w14:paraId="418B4C85" w14:textId="77777777" w:rsidR="00AE5C3B" w:rsidRPr="00AE5C3B" w:rsidRDefault="00AE5C3B" w:rsidP="00AE5C3B">
                          <w:pPr>
                            <w:spacing w:after="0"/>
                            <w:jc w:val="right"/>
                            <w:rPr>
                              <w:sz w:val="15"/>
                              <w:szCs w:val="15"/>
                            </w:rPr>
                          </w:pPr>
                          <w:r w:rsidRPr="00AE5C3B">
                            <w:rPr>
                              <w:sz w:val="15"/>
                              <w:szCs w:val="15"/>
                            </w:rPr>
                            <w:t>Engineering, Science &amp; Technology</w:t>
                          </w:r>
                        </w:p>
                        <w:p w14:paraId="1803564C" w14:textId="77777777" w:rsidR="00AE5C3B" w:rsidRPr="00AE5C3B" w:rsidRDefault="00AE5C3B" w:rsidP="00AE5C3B">
                          <w:pPr>
                            <w:spacing w:after="0"/>
                            <w:jc w:val="right"/>
                            <w:rPr>
                              <w:sz w:val="15"/>
                              <w:szCs w:val="15"/>
                            </w:rPr>
                          </w:pPr>
                          <w:r w:rsidRPr="00AE5C3B">
                            <w:rPr>
                              <w:sz w:val="15"/>
                              <w:szCs w:val="15"/>
                            </w:rPr>
                            <w:t>Humanities and Education</w:t>
                          </w:r>
                        </w:p>
                        <w:p w14:paraId="53125C21" w14:textId="77777777" w:rsidR="00AE5C3B" w:rsidRPr="00AE5C3B" w:rsidRDefault="00AE5C3B" w:rsidP="00AE5C3B">
                          <w:pPr>
                            <w:spacing w:after="0"/>
                            <w:jc w:val="right"/>
                            <w:rPr>
                              <w:sz w:val="15"/>
                              <w:szCs w:val="15"/>
                            </w:rPr>
                          </w:pPr>
                          <w:r w:rsidRPr="00AE5C3B">
                            <w:rPr>
                              <w:sz w:val="15"/>
                              <w:szCs w:val="15"/>
                            </w:rPr>
                            <w:t>Medicine, Nursing &amp; Health Sciences</w:t>
                          </w:r>
                        </w:p>
                        <w:p w14:paraId="02653283" w14:textId="77777777" w:rsidR="00AE5C3B" w:rsidRPr="00332D10" w:rsidRDefault="00AE5C3B" w:rsidP="00AE5C3B">
                          <w:pPr>
                            <w:spacing w:after="0"/>
                            <w:jc w:val="right"/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162000" rIns="198000" bIns="900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2780F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04.95pt;margin-top:-21.15pt;width:198pt;height:90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" filled="f" stroked="f">
              <v:textbox inset=",4.5mm,5.5mm,2.5mm">
                <w:txbxContent>
                  <w:p w14:paraId="38BCDAD6" w14:textId="77777777" w:rsidR="00AE5C3B" w:rsidRPr="00F7789E" w:rsidRDefault="00AE5C3B" w:rsidP="00AE5C3B">
                    <w:pPr>
                      <w:spacing w:after="0"/>
                      <w:jc w:val="right"/>
                      <w:rPr>
                        <w:b/>
                        <w:sz w:val="18"/>
                      </w:rPr>
                    </w:pPr>
                    <w:r w:rsidRPr="00F7789E">
                      <w:rPr>
                        <w:b/>
                        <w:sz w:val="18"/>
                      </w:rPr>
                      <w:t>Colleges:</w:t>
                    </w:r>
                  </w:p>
                  <w:p w14:paraId="40241D22" w14:textId="77777777" w:rsidR="00AE5C3B" w:rsidRPr="00AE5C3B" w:rsidRDefault="00AE5C3B" w:rsidP="00AE5C3B">
                    <w:pPr>
                      <w:spacing w:after="0"/>
                      <w:jc w:val="right"/>
                      <w:rPr>
                        <w:sz w:val="15"/>
                        <w:szCs w:val="15"/>
                      </w:rPr>
                    </w:pPr>
                    <w:r w:rsidRPr="00AE5C3B">
                      <w:rPr>
                        <w:sz w:val="15"/>
                        <w:szCs w:val="15"/>
                      </w:rPr>
                      <w:t>Agriculture, Fisheries &amp; Forestry</w:t>
                    </w:r>
                  </w:p>
                  <w:p w14:paraId="447E6F94" w14:textId="77777777" w:rsidR="00AE5C3B" w:rsidRPr="00AE5C3B" w:rsidRDefault="00AE5C3B" w:rsidP="00AE5C3B">
                    <w:pPr>
                      <w:spacing w:after="0"/>
                      <w:jc w:val="right"/>
                      <w:rPr>
                        <w:sz w:val="15"/>
                        <w:szCs w:val="15"/>
                      </w:rPr>
                    </w:pPr>
                    <w:r w:rsidRPr="00AE5C3B">
                      <w:rPr>
                        <w:sz w:val="15"/>
                        <w:szCs w:val="15"/>
                      </w:rPr>
                      <w:t>Business, Hospitality and Tourism Studies</w:t>
                    </w:r>
                  </w:p>
                  <w:p w14:paraId="418B4C85" w14:textId="77777777" w:rsidR="00AE5C3B" w:rsidRPr="00AE5C3B" w:rsidRDefault="00AE5C3B" w:rsidP="00AE5C3B">
                    <w:pPr>
                      <w:spacing w:after="0"/>
                      <w:jc w:val="right"/>
                      <w:rPr>
                        <w:sz w:val="15"/>
                        <w:szCs w:val="15"/>
                      </w:rPr>
                    </w:pPr>
                    <w:r w:rsidRPr="00AE5C3B">
                      <w:rPr>
                        <w:sz w:val="15"/>
                        <w:szCs w:val="15"/>
                      </w:rPr>
                      <w:t>Engineering, Science &amp; Technology</w:t>
                    </w:r>
                  </w:p>
                  <w:p w14:paraId="1803564C" w14:textId="77777777" w:rsidR="00AE5C3B" w:rsidRPr="00AE5C3B" w:rsidRDefault="00AE5C3B" w:rsidP="00AE5C3B">
                    <w:pPr>
                      <w:spacing w:after="0"/>
                      <w:jc w:val="right"/>
                      <w:rPr>
                        <w:sz w:val="15"/>
                        <w:szCs w:val="15"/>
                      </w:rPr>
                    </w:pPr>
                    <w:r w:rsidRPr="00AE5C3B">
                      <w:rPr>
                        <w:sz w:val="15"/>
                        <w:szCs w:val="15"/>
                      </w:rPr>
                      <w:t>Humanities and Education</w:t>
                    </w:r>
                  </w:p>
                  <w:p w14:paraId="53125C21" w14:textId="77777777" w:rsidR="00AE5C3B" w:rsidRPr="00AE5C3B" w:rsidRDefault="00AE5C3B" w:rsidP="00AE5C3B">
                    <w:pPr>
                      <w:spacing w:after="0"/>
                      <w:jc w:val="right"/>
                      <w:rPr>
                        <w:sz w:val="15"/>
                        <w:szCs w:val="15"/>
                      </w:rPr>
                    </w:pPr>
                    <w:r w:rsidRPr="00AE5C3B">
                      <w:rPr>
                        <w:sz w:val="15"/>
                        <w:szCs w:val="15"/>
                      </w:rPr>
                      <w:t>Medicine, Nursing &amp; Health Sciences</w:t>
                    </w:r>
                  </w:p>
                  <w:p w14:paraId="02653283" w14:textId="77777777" w:rsidR="00AE5C3B" w:rsidRPr="00332D10" w:rsidRDefault="00AE5C3B" w:rsidP="00AE5C3B">
                    <w:pPr>
                      <w:spacing w:after="0"/>
                      <w:jc w:val="right"/>
                      <w:rPr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13023BDA" w14:textId="77777777" w:rsidR="00AE5C3B" w:rsidRDefault="00AE5C3B" w:rsidP="00AE5C3B">
    <w:pPr>
      <w:widowControl w:val="0"/>
      <w:autoSpaceDE w:val="0"/>
      <w:autoSpaceDN w:val="0"/>
      <w:adjustRightInd w:val="0"/>
      <w:spacing w:before="4" w:after="0" w:line="200" w:lineRule="exact"/>
      <w:jc w:val="center"/>
      <w:rPr>
        <w:rFonts w:ascii="Arial Black" w:hAnsi="Arial Black" w:cs="Arial Black"/>
        <w:sz w:val="20"/>
        <w:szCs w:val="20"/>
      </w:rPr>
    </w:pPr>
  </w:p>
  <w:p w14:paraId="57BEC2E1" w14:textId="77777777" w:rsidR="00AE5C3B" w:rsidRDefault="00AE5C3B" w:rsidP="00AE5C3B">
    <w:pPr>
      <w:widowControl w:val="0"/>
      <w:autoSpaceDE w:val="0"/>
      <w:autoSpaceDN w:val="0"/>
      <w:adjustRightInd w:val="0"/>
      <w:spacing w:before="4" w:after="0" w:line="200" w:lineRule="exact"/>
      <w:jc w:val="center"/>
      <w:rPr>
        <w:rFonts w:ascii="Arial Black" w:hAnsi="Arial Black" w:cs="Arial Black"/>
        <w:sz w:val="20"/>
        <w:szCs w:val="20"/>
      </w:rPr>
    </w:pPr>
  </w:p>
  <w:p w14:paraId="4C4723C7" w14:textId="77777777" w:rsidR="00AE5C3B" w:rsidRDefault="003A258F" w:rsidP="00AE5C3B">
    <w:pPr>
      <w:widowControl w:val="0"/>
      <w:autoSpaceDE w:val="0"/>
      <w:autoSpaceDN w:val="0"/>
      <w:adjustRightInd w:val="0"/>
      <w:spacing w:before="4" w:after="0" w:line="200" w:lineRule="exact"/>
      <w:jc w:val="center"/>
      <w:rPr>
        <w:rFonts w:ascii="Arial Black" w:hAnsi="Arial Black" w:cs="Arial Black"/>
        <w:sz w:val="20"/>
        <w:szCs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845082D" wp14:editId="7B576E80">
              <wp:simplePos x="0" y="0"/>
              <wp:positionH relativeFrom="column">
                <wp:posOffset>685800</wp:posOffset>
              </wp:positionH>
              <wp:positionV relativeFrom="paragraph">
                <wp:posOffset>-635</wp:posOffset>
              </wp:positionV>
              <wp:extent cx="3949700" cy="247650"/>
              <wp:effectExtent l="0" t="0" r="3175" b="635"/>
              <wp:wrapSquare wrapText="bothSides"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9700" cy="247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EEECE1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298818" w14:textId="77777777" w:rsidR="00AE5C3B" w:rsidRPr="00622B03" w:rsidRDefault="00AE5C3B" w:rsidP="00AE5C3B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before="4" w:after="0" w:line="200" w:lineRule="exact"/>
                            <w:rPr>
                              <w:rFonts w:cs="Arial Black"/>
                              <w:sz w:val="20"/>
                              <w:szCs w:val="20"/>
                            </w:rPr>
                          </w:pPr>
                          <w:r w:rsidRPr="00622B03">
                            <w:rPr>
                              <w:rFonts w:cs="Arial Black"/>
                              <w:sz w:val="20"/>
                              <w:szCs w:val="20"/>
                            </w:rPr>
                            <w:t xml:space="preserve">          </w:t>
                          </w:r>
                          <w:smartTag w:uri="urn:schemas-microsoft-com:office:smarttags" w:element="address">
                            <w:smartTag w:uri="urn:schemas-microsoft-com:office:smarttags" w:element="Street">
                              <w:r w:rsidRPr="00622B03">
                                <w:rPr>
                                  <w:rFonts w:cs="Arial Black"/>
                                  <w:sz w:val="20"/>
                                  <w:szCs w:val="20"/>
                                </w:rPr>
                                <w:t>P.O.BOX</w:t>
                              </w:r>
                            </w:smartTag>
                            <w:r w:rsidRPr="00622B03">
                              <w:rPr>
                                <w:rFonts w:cs="Arial Black"/>
                                <w:sz w:val="20"/>
                                <w:szCs w:val="20"/>
                              </w:rPr>
                              <w:t xml:space="preserve"> 3722</w:t>
                            </w:r>
                          </w:smartTag>
                          <w:r w:rsidRPr="00622B03">
                            <w:rPr>
                              <w:rFonts w:cs="Arial Black"/>
                              <w:sz w:val="20"/>
                              <w:szCs w:val="20"/>
                            </w:rPr>
                            <w:t xml:space="preserve">, SAMABULA;        </w:t>
                          </w:r>
                          <w:hyperlink r:id="rId2" w:history="1">
                            <w:r w:rsidRPr="00622B03">
                              <w:rPr>
                                <w:rStyle w:val="Hyperlink"/>
                                <w:rFonts w:cs="Arial Black"/>
                                <w:sz w:val="24"/>
                                <w:szCs w:val="24"/>
                              </w:rPr>
                              <w:t>www.fnu.ac.fj</w:t>
                            </w:r>
                          </w:hyperlink>
                        </w:p>
                        <w:p w14:paraId="7F56CB6B" w14:textId="77777777" w:rsidR="00AE5C3B" w:rsidRPr="000B7D91" w:rsidRDefault="00AE5C3B" w:rsidP="00AE5C3B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before="4" w:after="0" w:line="200" w:lineRule="exact"/>
                            <w:jc w:val="center"/>
                            <w:rPr>
                              <w:rFonts w:cs="Arial Black"/>
                              <w:b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45082D" id="Text Box 3" o:spid="_x0000_s1027" type="#_x0000_t202" style="position:absolute;left:0;text-align:left;margin-left:54pt;margin-top:-.05pt;width:311pt;height:19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" stroked="f" strokecolor="#eeece1">
              <v:textbox>
                <w:txbxContent>
                  <w:p w14:paraId="27298818" w14:textId="77777777" w:rsidR="00AE5C3B" w:rsidRPr="00622B03" w:rsidRDefault="00AE5C3B" w:rsidP="00AE5C3B">
                    <w:pPr>
                      <w:widowControl w:val="0"/>
                      <w:autoSpaceDE w:val="0"/>
                      <w:autoSpaceDN w:val="0"/>
                      <w:adjustRightInd w:val="0"/>
                      <w:spacing w:before="4" w:after="0" w:line="200" w:lineRule="exact"/>
                      <w:rPr>
                        <w:rFonts w:cs="Arial Black"/>
                        <w:sz w:val="20"/>
                        <w:szCs w:val="20"/>
                      </w:rPr>
                    </w:pPr>
                    <w:r w:rsidRPr="00622B03">
                      <w:rPr>
                        <w:rFonts w:cs="Arial Black"/>
                        <w:sz w:val="20"/>
                        <w:szCs w:val="20"/>
                      </w:rPr>
                      <w:t xml:space="preserve">          </w:t>
                    </w:r>
                    <w:smartTag w:uri="urn:schemas-microsoft-com:office:smarttags" w:element="address">
                      <w:smartTag w:uri="urn:schemas-microsoft-com:office:smarttags" w:element="Street">
                        <w:r w:rsidRPr="00622B03">
                          <w:rPr>
                            <w:rFonts w:cs="Arial Black"/>
                            <w:sz w:val="20"/>
                            <w:szCs w:val="20"/>
                          </w:rPr>
                          <w:t>P.O.BOX</w:t>
                        </w:r>
                      </w:smartTag>
                      <w:r w:rsidRPr="00622B03">
                        <w:rPr>
                          <w:rFonts w:cs="Arial Black"/>
                          <w:sz w:val="20"/>
                          <w:szCs w:val="20"/>
                        </w:rPr>
                        <w:t xml:space="preserve"> 3722</w:t>
                      </w:r>
                    </w:smartTag>
                    <w:r w:rsidRPr="00622B03">
                      <w:rPr>
                        <w:rFonts w:cs="Arial Black"/>
                        <w:sz w:val="20"/>
                        <w:szCs w:val="20"/>
                      </w:rPr>
                      <w:t xml:space="preserve">, SAMABULA;        </w:t>
                    </w:r>
                    <w:hyperlink r:id="rId3" w:history="1">
                      <w:r w:rsidRPr="00622B03">
                        <w:rPr>
                          <w:rStyle w:val="Hyperlink"/>
                          <w:rFonts w:cs="Arial Black"/>
                          <w:sz w:val="24"/>
                          <w:szCs w:val="24"/>
                        </w:rPr>
                        <w:t>www.fnu.ac.fj</w:t>
                      </w:r>
                    </w:hyperlink>
                  </w:p>
                  <w:p w14:paraId="7F56CB6B" w14:textId="77777777" w:rsidR="00AE5C3B" w:rsidRPr="000B7D91" w:rsidRDefault="00AE5C3B" w:rsidP="00AE5C3B">
                    <w:pPr>
                      <w:widowControl w:val="0"/>
                      <w:autoSpaceDE w:val="0"/>
                      <w:autoSpaceDN w:val="0"/>
                      <w:adjustRightInd w:val="0"/>
                      <w:spacing w:before="4" w:after="0" w:line="200" w:lineRule="exact"/>
                      <w:jc w:val="center"/>
                      <w:rPr>
                        <w:rFonts w:cs="Arial Black"/>
                        <w:b/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  <w:p w14:paraId="603474AA" w14:textId="77777777" w:rsidR="003E199F" w:rsidRDefault="003E199F" w:rsidP="00AE5C3B">
    <w:pPr>
      <w:widowControl w:val="0"/>
      <w:autoSpaceDE w:val="0"/>
      <w:autoSpaceDN w:val="0"/>
      <w:adjustRightInd w:val="0"/>
      <w:spacing w:before="4" w:after="0" w:line="200" w:lineRule="exact"/>
      <w:jc w:val="center"/>
      <w:rPr>
        <w:rFonts w:ascii="Arial Black" w:hAnsi="Arial Black" w:cs="Arial Black"/>
        <w:sz w:val="20"/>
        <w:szCs w:val="20"/>
      </w:rPr>
    </w:pPr>
  </w:p>
  <w:p w14:paraId="576C82C3" w14:textId="77777777" w:rsidR="00AE5C3B" w:rsidRDefault="00AE5C3B" w:rsidP="00AE5C3B">
    <w:pPr>
      <w:widowControl w:val="0"/>
      <w:autoSpaceDE w:val="0"/>
      <w:autoSpaceDN w:val="0"/>
      <w:adjustRightInd w:val="0"/>
      <w:spacing w:before="4" w:after="0" w:line="200" w:lineRule="exact"/>
      <w:jc w:val="center"/>
      <w:rPr>
        <w:rFonts w:ascii="Arial Black" w:hAnsi="Arial Black" w:cs="Arial Black"/>
        <w:sz w:val="20"/>
        <w:szCs w:val="20"/>
      </w:rPr>
    </w:pPr>
    <w:r>
      <w:rPr>
        <w:rFonts w:ascii="Arial Black" w:hAnsi="Arial Black" w:cs="Arial Black"/>
        <w:sz w:val="20"/>
        <w:szCs w:val="20"/>
      </w:rPr>
      <w:t>INFORMATION COMMUNICATIONS AND TECHNOLOGY DEPARTMENT (ICT)</w:t>
    </w:r>
  </w:p>
  <w:p w14:paraId="78E146FB" w14:textId="77777777" w:rsidR="00AE5C3B" w:rsidRPr="009E30E1" w:rsidRDefault="00DB355A" w:rsidP="00AE5C3B">
    <w:pPr>
      <w:pStyle w:val="Header"/>
      <w:jc w:val="center"/>
      <w:rPr>
        <w:b/>
        <w:sz w:val="15"/>
        <w:szCs w:val="15"/>
        <w:u w:val="single"/>
      </w:rPr>
    </w:pPr>
    <w:hyperlink r:id="rId4" w:history="1">
      <w:r w:rsidR="00AE5C3B" w:rsidRPr="009E30E1">
        <w:rPr>
          <w:rStyle w:val="Hyperlink"/>
          <w:b/>
          <w:sz w:val="15"/>
          <w:szCs w:val="15"/>
        </w:rPr>
        <w:t>TEL: (679) 338</w:t>
      </w:r>
    </w:hyperlink>
    <w:r w:rsidR="00AE5C3B" w:rsidRPr="009E30E1">
      <w:rPr>
        <w:b/>
        <w:sz w:val="15"/>
        <w:szCs w:val="15"/>
        <w:u w:val="single"/>
      </w:rPr>
      <w:t xml:space="preserve"> 3742   F</w:t>
    </w:r>
    <w:r w:rsidR="00C31A70">
      <w:rPr>
        <w:b/>
        <w:sz w:val="15"/>
        <w:szCs w:val="15"/>
        <w:u w:val="single"/>
      </w:rPr>
      <w:t>AX: (679) 337 0375, NETWORK EXT: 1202</w:t>
    </w:r>
    <w:r w:rsidR="00AE5C3B" w:rsidRPr="009E30E1">
      <w:rPr>
        <w:b/>
        <w:sz w:val="15"/>
        <w:szCs w:val="15"/>
        <w:u w:val="single"/>
      </w:rPr>
      <w:t>,</w:t>
    </w:r>
    <w:r w:rsidR="00C31A70">
      <w:rPr>
        <w:b/>
        <w:sz w:val="15"/>
        <w:szCs w:val="15"/>
        <w:u w:val="single"/>
      </w:rPr>
      <w:t xml:space="preserve"> MIS EXT: 1206/1207, HELP DESK EXT: 1204/120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6FAB4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C20E2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2BC2F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1BCD0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60C48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CAE5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9A5E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1C63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30F8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0819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115656"/>
    <w:multiLevelType w:val="hybridMultilevel"/>
    <w:tmpl w:val="E0EAF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134CF"/>
    <w:multiLevelType w:val="hybridMultilevel"/>
    <w:tmpl w:val="2FC87E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694822"/>
    <w:multiLevelType w:val="hybridMultilevel"/>
    <w:tmpl w:val="F9304D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sjAyNjIysLQ0NTdW0lEKTi0uzszPAykwqwUADICjVywAAAA="/>
  </w:docVars>
  <w:rsids>
    <w:rsidRoot w:val="00362E3D"/>
    <w:rsid w:val="000434C2"/>
    <w:rsid w:val="0008343C"/>
    <w:rsid w:val="0008532B"/>
    <w:rsid w:val="000931DD"/>
    <w:rsid w:val="00094826"/>
    <w:rsid w:val="000E27EE"/>
    <w:rsid w:val="00107AE4"/>
    <w:rsid w:val="00127636"/>
    <w:rsid w:val="001457B6"/>
    <w:rsid w:val="001544F1"/>
    <w:rsid w:val="001661D8"/>
    <w:rsid w:val="00197A6C"/>
    <w:rsid w:val="001C1E39"/>
    <w:rsid w:val="001D4DA7"/>
    <w:rsid w:val="00203479"/>
    <w:rsid w:val="002254D0"/>
    <w:rsid w:val="00225AC9"/>
    <w:rsid w:val="002676E8"/>
    <w:rsid w:val="00272A84"/>
    <w:rsid w:val="00272EAE"/>
    <w:rsid w:val="0027626A"/>
    <w:rsid w:val="00292B56"/>
    <w:rsid w:val="002A6D79"/>
    <w:rsid w:val="002C77B4"/>
    <w:rsid w:val="002D404B"/>
    <w:rsid w:val="002F14E8"/>
    <w:rsid w:val="00333D99"/>
    <w:rsid w:val="003371EA"/>
    <w:rsid w:val="00362E3D"/>
    <w:rsid w:val="003842F8"/>
    <w:rsid w:val="003948A1"/>
    <w:rsid w:val="0039641A"/>
    <w:rsid w:val="003A258F"/>
    <w:rsid w:val="003C1A89"/>
    <w:rsid w:val="003E199F"/>
    <w:rsid w:val="004038D1"/>
    <w:rsid w:val="0042701B"/>
    <w:rsid w:val="00455F7A"/>
    <w:rsid w:val="00464C00"/>
    <w:rsid w:val="00466C7A"/>
    <w:rsid w:val="0048622B"/>
    <w:rsid w:val="00492E17"/>
    <w:rsid w:val="00493144"/>
    <w:rsid w:val="004979C3"/>
    <w:rsid w:val="004A0D22"/>
    <w:rsid w:val="004A704A"/>
    <w:rsid w:val="004D5795"/>
    <w:rsid w:val="004F0F7D"/>
    <w:rsid w:val="00504AD9"/>
    <w:rsid w:val="00513379"/>
    <w:rsid w:val="00513FFE"/>
    <w:rsid w:val="00530443"/>
    <w:rsid w:val="00540FC3"/>
    <w:rsid w:val="00552535"/>
    <w:rsid w:val="005B00D2"/>
    <w:rsid w:val="005D0F27"/>
    <w:rsid w:val="005E061A"/>
    <w:rsid w:val="005F4788"/>
    <w:rsid w:val="00614061"/>
    <w:rsid w:val="00616002"/>
    <w:rsid w:val="00624A81"/>
    <w:rsid w:val="0063136E"/>
    <w:rsid w:val="00634C58"/>
    <w:rsid w:val="00660B3E"/>
    <w:rsid w:val="006C43DB"/>
    <w:rsid w:val="006D18AE"/>
    <w:rsid w:val="006D50DE"/>
    <w:rsid w:val="006E3B0E"/>
    <w:rsid w:val="00712832"/>
    <w:rsid w:val="007314F2"/>
    <w:rsid w:val="007454C0"/>
    <w:rsid w:val="00755B47"/>
    <w:rsid w:val="007767B4"/>
    <w:rsid w:val="00777C75"/>
    <w:rsid w:val="00793514"/>
    <w:rsid w:val="008027A1"/>
    <w:rsid w:val="00867120"/>
    <w:rsid w:val="00874EB9"/>
    <w:rsid w:val="0088531F"/>
    <w:rsid w:val="008E5186"/>
    <w:rsid w:val="008F6DE8"/>
    <w:rsid w:val="0093265E"/>
    <w:rsid w:val="00943AF5"/>
    <w:rsid w:val="009534A1"/>
    <w:rsid w:val="00965E22"/>
    <w:rsid w:val="00966053"/>
    <w:rsid w:val="00977193"/>
    <w:rsid w:val="009871E5"/>
    <w:rsid w:val="00987547"/>
    <w:rsid w:val="009B1DC1"/>
    <w:rsid w:val="009C3B67"/>
    <w:rsid w:val="009E7E80"/>
    <w:rsid w:val="009F159E"/>
    <w:rsid w:val="009F208E"/>
    <w:rsid w:val="00A279C4"/>
    <w:rsid w:val="00A4420D"/>
    <w:rsid w:val="00A44F57"/>
    <w:rsid w:val="00A73BB3"/>
    <w:rsid w:val="00A75FDE"/>
    <w:rsid w:val="00A766E3"/>
    <w:rsid w:val="00AA3F44"/>
    <w:rsid w:val="00AC4BEF"/>
    <w:rsid w:val="00AD1AA6"/>
    <w:rsid w:val="00AD2868"/>
    <w:rsid w:val="00AD3556"/>
    <w:rsid w:val="00AD4407"/>
    <w:rsid w:val="00AE211A"/>
    <w:rsid w:val="00AE5C3B"/>
    <w:rsid w:val="00AF6216"/>
    <w:rsid w:val="00AF63C5"/>
    <w:rsid w:val="00B1646E"/>
    <w:rsid w:val="00B45E60"/>
    <w:rsid w:val="00B5259E"/>
    <w:rsid w:val="00B70E08"/>
    <w:rsid w:val="00B71E16"/>
    <w:rsid w:val="00B75440"/>
    <w:rsid w:val="00B864B6"/>
    <w:rsid w:val="00B93AAE"/>
    <w:rsid w:val="00BB4F37"/>
    <w:rsid w:val="00BD5DA0"/>
    <w:rsid w:val="00BF696F"/>
    <w:rsid w:val="00C22785"/>
    <w:rsid w:val="00C31A70"/>
    <w:rsid w:val="00C36AC9"/>
    <w:rsid w:val="00C43593"/>
    <w:rsid w:val="00C657BE"/>
    <w:rsid w:val="00C71227"/>
    <w:rsid w:val="00C91B24"/>
    <w:rsid w:val="00C91F97"/>
    <w:rsid w:val="00D27DA0"/>
    <w:rsid w:val="00D43637"/>
    <w:rsid w:val="00D5750F"/>
    <w:rsid w:val="00D57764"/>
    <w:rsid w:val="00D61E1F"/>
    <w:rsid w:val="00D73E2D"/>
    <w:rsid w:val="00D80200"/>
    <w:rsid w:val="00D857C3"/>
    <w:rsid w:val="00DB355A"/>
    <w:rsid w:val="00DC785B"/>
    <w:rsid w:val="00DE6F2E"/>
    <w:rsid w:val="00DF3E8E"/>
    <w:rsid w:val="00E1514C"/>
    <w:rsid w:val="00E17399"/>
    <w:rsid w:val="00E20EC6"/>
    <w:rsid w:val="00E255AE"/>
    <w:rsid w:val="00E26418"/>
    <w:rsid w:val="00E34931"/>
    <w:rsid w:val="00E57471"/>
    <w:rsid w:val="00E810E0"/>
    <w:rsid w:val="00E90BC9"/>
    <w:rsid w:val="00EB0479"/>
    <w:rsid w:val="00EB51D8"/>
    <w:rsid w:val="00EC26B1"/>
    <w:rsid w:val="00F010E9"/>
    <w:rsid w:val="00F31E8F"/>
    <w:rsid w:val="00F4025D"/>
    <w:rsid w:val="00F511FF"/>
    <w:rsid w:val="00F51585"/>
    <w:rsid w:val="00F53A45"/>
    <w:rsid w:val="00F67B83"/>
    <w:rsid w:val="00F703B0"/>
    <w:rsid w:val="00FA041A"/>
    <w:rsid w:val="00FB16A7"/>
    <w:rsid w:val="00FB1CF0"/>
    <w:rsid w:val="00FC6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address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4EA255E8"/>
  <w15:docId w15:val="{1DB753CC-E136-492C-BCCA-30A262496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2E3D"/>
    <w:pPr>
      <w:spacing w:after="200" w:line="276" w:lineRule="auto"/>
    </w:pPr>
    <w:rPr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62E3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E5C3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E5C3B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AE5C3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E5C3B"/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5C3B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E5C3B"/>
    <w:rPr>
      <w:rFonts w:ascii="Tahoma" w:hAnsi="Tahoma" w:cs="Tahoma"/>
      <w:sz w:val="16"/>
      <w:szCs w:val="16"/>
      <w:lang w:val="en-AU"/>
    </w:rPr>
  </w:style>
  <w:style w:type="table" w:styleId="TableGrid">
    <w:name w:val="Table Grid"/>
    <w:basedOn w:val="TableNormal"/>
    <w:uiPriority w:val="59"/>
    <w:rsid w:val="008027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30443"/>
    <w:rPr>
      <w:i/>
      <w:iCs/>
    </w:rPr>
  </w:style>
  <w:style w:type="paragraph" w:styleId="NormalWeb">
    <w:name w:val="Normal (Web)"/>
    <w:basedOn w:val="Normal"/>
    <w:uiPriority w:val="99"/>
    <w:unhideWhenUsed/>
    <w:rsid w:val="002F14E8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val="en-US"/>
    </w:rPr>
  </w:style>
  <w:style w:type="paragraph" w:styleId="NoSpacing">
    <w:name w:val="No Spacing"/>
    <w:uiPriority w:val="1"/>
    <w:qFormat/>
    <w:rsid w:val="00C36AC9"/>
    <w:rPr>
      <w:sz w:val="22"/>
      <w:szCs w:val="22"/>
      <w:lang w:val="en-AU"/>
    </w:rPr>
  </w:style>
  <w:style w:type="paragraph" w:styleId="ListParagraph">
    <w:name w:val="List Paragraph"/>
    <w:basedOn w:val="Normal"/>
    <w:uiPriority w:val="34"/>
    <w:qFormat/>
    <w:rsid w:val="006D50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nu.ac.fj" TargetMode="External"/><Relationship Id="rId2" Type="http://schemas.openxmlformats.org/officeDocument/2006/relationships/hyperlink" Target="http://www.fnu.ac.fj" TargetMode="External"/><Relationship Id="rId1" Type="http://schemas.openxmlformats.org/officeDocument/2006/relationships/image" Target="media/image1.png"/><Relationship Id="rId4" Type="http://schemas.openxmlformats.org/officeDocument/2006/relationships/hyperlink" Target="TEL:(679)33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Renewal Form</vt:lpstr>
    </vt:vector>
  </TitlesOfParts>
  <Company>Hewlett-Packard Company</Company>
  <LinksUpToDate>false</LinksUpToDate>
  <CharactersWithSpaces>1601</CharactersWithSpaces>
  <SharedDoc>false</SharedDoc>
  <HLinks>
    <vt:vector size="12" baseType="variant">
      <vt:variant>
        <vt:i4>5963805</vt:i4>
      </vt:variant>
      <vt:variant>
        <vt:i4>0</vt:i4>
      </vt:variant>
      <vt:variant>
        <vt:i4>0</vt:i4>
      </vt:variant>
      <vt:variant>
        <vt:i4>5</vt:i4>
      </vt:variant>
      <vt:variant>
        <vt:lpwstr>TEL:(679)338</vt:lpwstr>
      </vt:variant>
      <vt:variant>
        <vt:lpwstr/>
      </vt:variant>
      <vt:variant>
        <vt:i4>1900565</vt:i4>
      </vt:variant>
      <vt:variant>
        <vt:i4>0</vt:i4>
      </vt:variant>
      <vt:variant>
        <vt:i4>0</vt:i4>
      </vt:variant>
      <vt:variant>
        <vt:i4>5</vt:i4>
      </vt:variant>
      <vt:variant>
        <vt:lpwstr>http://www.fnu.ac.fj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Renewal Form</dc:title>
  <dc:creator>Ashwani A. Kumar</dc:creator>
  <cp:lastModifiedBy>Ashwani A. Kumar</cp:lastModifiedBy>
  <cp:revision>2</cp:revision>
  <cp:lastPrinted>2019-11-12T02:35:00Z</cp:lastPrinted>
  <dcterms:created xsi:type="dcterms:W3CDTF">2020-08-13T21:17:00Z</dcterms:created>
  <dcterms:modified xsi:type="dcterms:W3CDTF">2020-08-13T21:17:00Z</dcterms:modified>
</cp:coreProperties>
</file>